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544CD1" w:rsidR="00544CD1" w:rsidP="00916F1B" w:rsidRDefault="00544CD1" w14:paraId="5905DE99" w14:textId="77777777">
      <w:pPr>
        <w:spacing w:before="240" w:after="0" w:line="240" w:lineRule="auto"/>
        <w:jc w:val="center"/>
        <w:rPr>
          <w:rFonts w:ascii="Times New Roman" w:hAnsi="Times New Roman" w:cs="Times New Roman"/>
          <w:b/>
          <w:bCs/>
          <w:i/>
          <w:iCs/>
          <w:sz w:val="8"/>
          <w:szCs w:val="8"/>
        </w:rPr>
      </w:pPr>
    </w:p>
    <w:p w:rsidR="003A4C7B" w:rsidP="00544CD1" w:rsidRDefault="00544CD1" w14:paraId="399FB868" w14:textId="6807743C">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Aviation Science</w:t>
      </w:r>
      <w:r w:rsidR="00FC3922">
        <w:rPr>
          <w:rFonts w:ascii="Times New Roman" w:hAnsi="Times New Roman" w:cs="Times New Roman"/>
          <w:b/>
          <w:bCs/>
          <w:i/>
          <w:iCs/>
          <w:sz w:val="36"/>
          <w:szCs w:val="36"/>
        </w:rPr>
        <w:t xml:space="preserve">: </w:t>
      </w:r>
      <w:r w:rsidRPr="003D7F22" w:rsidR="003A4C7B">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w:t>
      </w:r>
      <w:r w:rsidRPr="003D7F22" w:rsidR="003A4C7B">
        <w:rPr>
          <w:rFonts w:ascii="Times New Roman" w:hAnsi="Times New Roman" w:cs="Times New Roman"/>
          <w:i/>
          <w:iCs/>
          <w:sz w:val="36"/>
          <w:szCs w:val="36"/>
        </w:rPr>
        <w:t>Transfer</w:t>
      </w:r>
    </w:p>
    <w:p w:rsidRPr="00D83B2B" w:rsidR="00D83B2B" w:rsidP="00D83B2B" w:rsidRDefault="00544CD1" w14:paraId="788B100A" w14:textId="619D37BD">
      <w:pPr>
        <w:spacing w:line="216" w:lineRule="auto"/>
        <w:rPr>
          <w:rFonts w:cstheme="minorHAnsi"/>
        </w:rPr>
      </w:pPr>
      <w:r w:rsidRPr="00544CD1">
        <w:rPr>
          <w:rFonts w:cstheme="minorHAnsi"/>
        </w:rPr>
        <w:t>A degree in Aviation Science from Mt San Jacinto College is guaranteed to take you places. MSJC’s program prepares students to become professional pilots or flight operations specialists. The program can be tailored to meet the needs of individual students and is designed for students without any flying experience.​</w:t>
      </w:r>
      <w:r w:rsidRPr="00287418" w:rsidR="00D83B2B">
        <w:rPr>
          <w:rFonts w:cstheme="minorHAnsi"/>
        </w:rPr>
        <w:t xml:space="preserve"> </w:t>
      </w:r>
    </w:p>
    <w:p w:rsidRPr="00AC4A21" w:rsidR="0067051E" w:rsidP="0067051E" w:rsidRDefault="0067051E" w14:paraId="179AEE66" w14:textId="540D7B3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Pr="00945659" w:rsidR="008E1CE1" w:rsidP="008E1CE1" w:rsidRDefault="00544CD1" w14:paraId="7F13662C" w14:textId="783BF33E">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 xml:space="preserve">Aviation Science, A.S. </w:t>
      </w:r>
    </w:p>
    <w:p w:rsidR="00DC1AB0" w:rsidP="00DC1AB0" w:rsidRDefault="006959D4" w14:paraId="7799D61E" w14:textId="0FD825D4">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ertified Flight Instruction Certificate</w:t>
      </w:r>
    </w:p>
    <w:p w:rsidR="006959D4" w:rsidP="00DC1AB0" w:rsidRDefault="006959D4" w14:paraId="722FDF99" w14:textId="75A042D5">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ommercial Pilot Certificate</w:t>
      </w:r>
    </w:p>
    <w:p w:rsidRPr="00DC1AB0" w:rsidR="00CD74E2" w:rsidP="004B1F56" w:rsidRDefault="007B70DE" w14:paraId="2715CE70" w14:textId="4F57D52C">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rsidRPr="00945659" w:rsidR="00CD74E2" w:rsidP="00CD74E2" w:rsidRDefault="0084524B" w14:paraId="54241E91" w14:textId="2E7D36E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6959D4">
        <w:rPr>
          <w:rFonts w:asciiTheme="minorHAnsi" w:hAnsiTheme="minorHAnsi" w:cstheme="minorHAnsi"/>
          <w:sz w:val="20"/>
          <w:szCs w:val="20"/>
        </w:rPr>
        <w:t>A</w:t>
      </w:r>
    </w:p>
    <w:p w:rsidR="00CD74E2" w:rsidP="003B06E1" w:rsidRDefault="00CD74E2" w14:paraId="2F2D4542" w14:textId="342A3252">
      <w:pPr>
        <w:pStyle w:val="ListParagraph"/>
        <w:numPr>
          <w:ilvl w:val="0"/>
          <w:numId w:val="4"/>
        </w:numPr>
      </w:pPr>
      <w:r w:rsidRPr="00442F57">
        <w:rPr>
          <w:rFonts w:asciiTheme="minorHAnsi" w:hAnsiTheme="minorHAnsi" w:cstheme="minorHAnsi"/>
          <w:sz w:val="20"/>
          <w:szCs w:val="20"/>
        </w:rPr>
        <w:t xml:space="preserve">Total Units: </w:t>
      </w:r>
      <w:r w:rsidRPr="006959D4">
        <w:rPr>
          <w:rFonts w:asciiTheme="minorHAnsi" w:hAnsiTheme="minorHAnsi" w:cstheme="minorHAnsi"/>
          <w:sz w:val="20"/>
          <w:szCs w:val="20"/>
        </w:rPr>
        <w:t>6</w:t>
      </w:r>
      <w:r w:rsidR="00F94B4B">
        <w:rPr>
          <w:rFonts w:asciiTheme="minorHAnsi" w:hAnsiTheme="minorHAnsi" w:cstheme="minorHAnsi"/>
          <w:sz w:val="20"/>
          <w:szCs w:val="20"/>
        </w:rPr>
        <w:t>1.5</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00DC1AB0" w:rsidRDefault="0067051E" w14:paraId="64E88867" w14:textId="1D0D4A7A">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38FE0CA">
                <wp:simplePos x="0" y="0"/>
                <wp:positionH relativeFrom="margin">
                  <wp:posOffset>148007</wp:posOffset>
                </wp:positionH>
                <wp:positionV relativeFrom="page">
                  <wp:posOffset>3083916</wp:posOffset>
                </wp:positionV>
                <wp:extent cx="459099" cy="381825"/>
                <wp:effectExtent l="38100" t="19050" r="0" b="37465"/>
                <wp:wrapNone/>
                <wp:docPr id="2" name="Rectangle 2" descr="decorativ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7051E" w:rsidP="0067051E" w:rsidRDefault="0067051E" w14:paraId="1B3D0FE5" w14:textId="77777777">
                            <w:pPr>
                              <w:jc w:val="center"/>
                            </w:pPr>
                          </w:p>
                          <w:p w:rsidR="0084524B" w:rsidRDefault="0084524B" w14:paraId="61C6CD3B" w14:textId="77777777"/>
                          <w:p w:rsidR="0084524B" w:rsidRDefault="0084524B" w14:paraId="1C7167F0" w14:textId="7777777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90AABC6">
              <v:rect id="Rectangle 2" style="position:absolute;left:0;text-align:left;margin-left:11.65pt;margin-top:242.8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lt="decorative" o:spid="_x0000_s1026" stroked="f" strokeweight="1pt" w14:anchorId="1D3F90E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">
                <v:fill type="frame" o:title="decorative" recolor="t" rotate="t" r:id="rId19"/>
                <v:textbox>
                  <w:txbxContent>
                    <w:p w:rsidR="0067051E" w:rsidP="0067051E" w:rsidRDefault="0067051E" w14:paraId="672A6659" w14:textId="77777777">
                      <w:pPr>
                        <w:jc w:val="center"/>
                      </w:pPr>
                    </w:p>
                    <w:p w:rsidR="0084524B" w:rsidRDefault="0084524B" w14:paraId="0A37501D" w14:textId="77777777"/>
                    <w:p w:rsidR="0084524B" w:rsidRDefault="0084524B" w14:paraId="5DAB6C7B" w14:textId="77777777"/>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91E4D">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w:history="1" r:id="rId20">
        <w:r w:rsidRPr="00945659">
          <w:rPr>
            <w:rStyle w:val="Hyperlink"/>
            <w:rFonts w:cstheme="minorHAnsi"/>
            <w:sz w:val="20"/>
            <w:szCs w:val="20"/>
          </w:rPr>
          <w:t>catalog</w:t>
        </w:r>
      </w:hyperlink>
      <w:r w:rsidR="00442F57">
        <w:rPr>
          <w:rStyle w:val="Hyperlink"/>
          <w:rFonts w:cstheme="minorHAnsi"/>
          <w:sz w:val="20"/>
          <w:szCs w:val="20"/>
        </w:rPr>
        <w:t>.</w:t>
      </w:r>
    </w:p>
    <w:p w:rsidRPr="009D61FA" w:rsidR="009D0498" w:rsidP="005C0E4C" w:rsidRDefault="009D0498" w14:paraId="1FF0D769" w14:textId="45D74FA7">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532D60">
        <w:rPr>
          <w:b/>
          <w:bCs/>
          <w:i/>
          <w:iCs/>
          <w:sz w:val="24"/>
          <w:szCs w:val="24"/>
        </w:rPr>
        <w:t>5.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32D60"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32D60" w:rsidR="00532D60" w:rsidP="00532D60" w:rsidRDefault="00532D60" w14:paraId="3D6B958D" w14:textId="070C49D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2D60">
              <w:rPr>
                <w:rFonts w:asciiTheme="minorHAnsi" w:hAnsiTheme="minorHAnsi" w:cstheme="minorBidi"/>
                <w:sz w:val="22"/>
                <w:szCs w:val="24"/>
              </w:rPr>
              <w:t>AVIA-700</w:t>
            </w:r>
          </w:p>
        </w:tc>
        <w:tc>
          <w:tcPr>
            <w:tcW w:w="5870" w:type="dxa"/>
          </w:tcPr>
          <w:p w:rsidRPr="00532D60" w:rsidR="00532D60" w:rsidP="00532D60" w:rsidRDefault="00532D60" w14:paraId="635529C6" w14:textId="7D78C04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2D60">
              <w:rPr>
                <w:rFonts w:asciiTheme="minorHAnsi" w:hAnsiTheme="minorHAnsi" w:cstheme="minorBidi"/>
                <w:sz w:val="22"/>
                <w:szCs w:val="24"/>
              </w:rPr>
              <w:t>Aviation Orientation</w:t>
            </w:r>
          </w:p>
        </w:tc>
        <w:tc>
          <w:tcPr>
            <w:tcW w:w="1313" w:type="dxa"/>
          </w:tcPr>
          <w:p w:rsidRPr="00532D60" w:rsidR="00532D60" w:rsidP="00532D60" w:rsidRDefault="00532D60" w14:paraId="55306BD1" w14:textId="1C75261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2D60">
              <w:rPr>
                <w:rFonts w:asciiTheme="minorHAnsi" w:hAnsiTheme="minorHAnsi" w:cstheme="minorBidi"/>
                <w:color w:val="231F20"/>
                <w:sz w:val="22"/>
                <w:szCs w:val="24"/>
              </w:rPr>
              <w:t>1</w:t>
            </w:r>
          </w:p>
        </w:tc>
      </w:tr>
      <w:tr w:rsidR="00532D60"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32D60" w:rsidR="00532D60" w:rsidP="00532D60" w:rsidRDefault="00532D60" w14:paraId="3E149C49" w14:textId="5543AA3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AVIA-503</w:t>
            </w:r>
          </w:p>
        </w:tc>
        <w:tc>
          <w:tcPr>
            <w:tcW w:w="5870" w:type="dxa"/>
          </w:tcPr>
          <w:p w:rsidRPr="00532D60" w:rsidR="00532D60" w:rsidP="00532D60" w:rsidRDefault="00532D60" w14:paraId="37BC83B3" w14:textId="1FE5894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Private Pilot</w:t>
            </w:r>
          </w:p>
        </w:tc>
        <w:tc>
          <w:tcPr>
            <w:tcW w:w="1313" w:type="dxa"/>
          </w:tcPr>
          <w:p w:rsidRPr="00532D60" w:rsidR="00532D60" w:rsidP="00532D60" w:rsidRDefault="00532D60" w14:paraId="56152D89" w14:textId="43D009F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4.5</w:t>
            </w:r>
          </w:p>
        </w:tc>
      </w:tr>
      <w:tr w:rsidR="00532D60"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532D60" w:rsidR="00532D60" w:rsidP="00532D60" w:rsidRDefault="00532D60" w14:paraId="22C1A284" w14:textId="1F1BF44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ENGL-101</w:t>
            </w:r>
          </w:p>
        </w:tc>
        <w:tc>
          <w:tcPr>
            <w:tcW w:w="5870" w:type="dxa"/>
          </w:tcPr>
          <w:p w:rsidRPr="00532D60" w:rsidR="00532D60" w:rsidP="00532D60" w:rsidRDefault="00532D60" w14:paraId="798454FA" w14:textId="6C72D8A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 xml:space="preserve">College Composition </w:t>
            </w:r>
          </w:p>
        </w:tc>
        <w:tc>
          <w:tcPr>
            <w:tcW w:w="1313" w:type="dxa"/>
          </w:tcPr>
          <w:p w:rsidRPr="00532D60" w:rsidR="00532D60" w:rsidP="00532D60" w:rsidRDefault="00532D60" w14:paraId="64BCEF68" w14:textId="23763F7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4</w:t>
            </w:r>
          </w:p>
        </w:tc>
      </w:tr>
      <w:tr w:rsidR="00532D60"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532D60" w:rsidR="00532D60" w:rsidP="00532D60" w:rsidRDefault="00532D60" w14:paraId="20B8434A" w14:textId="0A6DE00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CSCR-116</w:t>
            </w:r>
          </w:p>
        </w:tc>
        <w:tc>
          <w:tcPr>
            <w:tcW w:w="5870" w:type="dxa"/>
          </w:tcPr>
          <w:p w:rsidRPr="00532D60" w:rsidR="00532D60" w:rsidP="00532D60" w:rsidRDefault="00532D60" w14:paraId="57FA4267" w14:textId="537D015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 xml:space="preserve">Integrative Career/Life Planning </w:t>
            </w:r>
          </w:p>
        </w:tc>
        <w:tc>
          <w:tcPr>
            <w:tcW w:w="1313" w:type="dxa"/>
          </w:tcPr>
          <w:p w:rsidRPr="00532D60" w:rsidR="00532D60" w:rsidP="00532D60" w:rsidRDefault="00532D60" w14:paraId="36D23F10" w14:textId="3E2FB54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3</w:t>
            </w:r>
          </w:p>
        </w:tc>
      </w:tr>
      <w:tr w:rsidR="00532D60"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532D60" w:rsidP="00532D60" w:rsidRDefault="00532D60"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532D60" w:rsidR="00532D60" w:rsidP="00532D60" w:rsidRDefault="00532D60" w14:paraId="7B889088" w14:textId="474AF8D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PS-101</w:t>
            </w:r>
          </w:p>
        </w:tc>
        <w:tc>
          <w:tcPr>
            <w:tcW w:w="5870" w:type="dxa"/>
          </w:tcPr>
          <w:p w:rsidRPr="00532D60" w:rsidR="00532D60" w:rsidP="00532D60" w:rsidRDefault="00532D60" w14:paraId="411DA8EB" w14:textId="627846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 xml:space="preserve">Intro to American Government and Politics </w:t>
            </w:r>
          </w:p>
        </w:tc>
        <w:tc>
          <w:tcPr>
            <w:tcW w:w="1313" w:type="dxa"/>
          </w:tcPr>
          <w:p w:rsidRPr="00532D60" w:rsidR="00532D60" w:rsidP="00532D60" w:rsidRDefault="00532D60" w14:paraId="29E60E6C" w14:textId="75BD365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2D60">
              <w:rPr>
                <w:rFonts w:asciiTheme="minorHAnsi" w:hAnsiTheme="minorHAnsi" w:cstheme="minorBidi"/>
                <w:sz w:val="22"/>
                <w:szCs w:val="24"/>
              </w:rPr>
              <w:t>3</w:t>
            </w:r>
          </w:p>
        </w:tc>
      </w:tr>
    </w:tbl>
    <w:p w:rsidRPr="009D61FA" w:rsidR="00F003A4" w:rsidP="005C0E4C" w:rsidRDefault="00F003A4" w14:paraId="0C0802D9" w14:textId="2DEAFF6A">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w:t>
      </w:r>
      <w:r w:rsidR="00532D6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32D60"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86C5A" w:rsidR="00532D60" w:rsidP="00532D60" w:rsidRDefault="00532D60" w14:paraId="76FDD812" w14:textId="7A47997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86C5A">
              <w:rPr>
                <w:rFonts w:asciiTheme="minorHAnsi" w:hAnsiTheme="minorHAnsi" w:cstheme="minorBidi"/>
                <w:sz w:val="22"/>
                <w:szCs w:val="24"/>
              </w:rPr>
              <w:t>AVIA-500</w:t>
            </w:r>
          </w:p>
        </w:tc>
        <w:tc>
          <w:tcPr>
            <w:tcW w:w="5870" w:type="dxa"/>
          </w:tcPr>
          <w:p w:rsidRPr="00A86C5A" w:rsidR="00532D60" w:rsidP="00532D60" w:rsidRDefault="00532D60" w14:paraId="03571DB6" w14:textId="27D7DC8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86C5A">
              <w:rPr>
                <w:rFonts w:asciiTheme="minorHAnsi" w:hAnsiTheme="minorHAnsi" w:cstheme="minorBidi"/>
                <w:sz w:val="22"/>
                <w:szCs w:val="24"/>
              </w:rPr>
              <w:t>Aviation Weather</w:t>
            </w:r>
          </w:p>
        </w:tc>
        <w:tc>
          <w:tcPr>
            <w:tcW w:w="1313" w:type="dxa"/>
          </w:tcPr>
          <w:p w:rsidRPr="00A86C5A" w:rsidR="00532D60" w:rsidP="00532D60" w:rsidRDefault="00532D60" w14:paraId="401B7A34" w14:textId="1F34D12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86C5A">
              <w:rPr>
                <w:rFonts w:asciiTheme="minorHAnsi" w:hAnsiTheme="minorHAnsi" w:cstheme="minorBidi"/>
                <w:color w:val="231F20"/>
                <w:sz w:val="22"/>
                <w:szCs w:val="24"/>
              </w:rPr>
              <w:t>3</w:t>
            </w:r>
          </w:p>
        </w:tc>
      </w:tr>
      <w:tr w:rsidR="00532D60"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86C5A" w:rsidR="00532D60" w:rsidP="00532D60" w:rsidRDefault="00532D60" w14:paraId="66A271EF" w14:textId="4849C83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AVIA-505</w:t>
            </w:r>
          </w:p>
        </w:tc>
        <w:tc>
          <w:tcPr>
            <w:tcW w:w="5870" w:type="dxa"/>
          </w:tcPr>
          <w:p w:rsidRPr="00A86C5A" w:rsidR="00532D60" w:rsidP="00532D60" w:rsidRDefault="00532D60" w14:paraId="00F9BB57" w14:textId="5194005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 xml:space="preserve">Instrument Rating </w:t>
            </w:r>
          </w:p>
        </w:tc>
        <w:tc>
          <w:tcPr>
            <w:tcW w:w="1313" w:type="dxa"/>
          </w:tcPr>
          <w:p w:rsidRPr="00A86C5A" w:rsidR="00532D60" w:rsidP="00532D60" w:rsidRDefault="00532D60" w14:paraId="0794A019" w14:textId="35DEC3B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4.5</w:t>
            </w:r>
          </w:p>
        </w:tc>
      </w:tr>
      <w:tr w:rsidR="00532D60"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A86C5A" w:rsidR="00532D60" w:rsidP="00532D60" w:rsidRDefault="00532D60" w14:paraId="65DB1BD4" w14:textId="3E06BB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MATH-140</w:t>
            </w:r>
          </w:p>
        </w:tc>
        <w:tc>
          <w:tcPr>
            <w:tcW w:w="5870" w:type="dxa"/>
          </w:tcPr>
          <w:p w:rsidRPr="00A86C5A" w:rsidR="00532D60" w:rsidP="00532D60" w:rsidRDefault="00532D60" w14:paraId="21C771E7" w14:textId="7377DB9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 xml:space="preserve">Intro to Statistics </w:t>
            </w:r>
          </w:p>
        </w:tc>
        <w:tc>
          <w:tcPr>
            <w:tcW w:w="1313" w:type="dxa"/>
          </w:tcPr>
          <w:p w:rsidRPr="00A86C5A" w:rsidR="00532D60" w:rsidP="00532D60" w:rsidRDefault="00532D60" w14:paraId="7B69753E" w14:textId="1B5F6B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r w:rsidR="00532D60"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A86C5A" w:rsidR="00532D60" w:rsidP="00532D60" w:rsidRDefault="00532D60" w14:paraId="0828694A" w14:textId="36B3D42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ENGL-103</w:t>
            </w:r>
          </w:p>
        </w:tc>
        <w:tc>
          <w:tcPr>
            <w:tcW w:w="5870" w:type="dxa"/>
          </w:tcPr>
          <w:p w:rsidRPr="00A86C5A" w:rsidR="00532D60" w:rsidP="00532D60" w:rsidRDefault="00532D60" w14:paraId="115C0398" w14:textId="6E6D34B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 xml:space="preserve">Critical Thinking and Writing </w:t>
            </w:r>
          </w:p>
        </w:tc>
        <w:tc>
          <w:tcPr>
            <w:tcW w:w="1313" w:type="dxa"/>
          </w:tcPr>
          <w:p w:rsidRPr="00A86C5A" w:rsidR="00532D60" w:rsidP="00532D60" w:rsidRDefault="00532D60" w14:paraId="12028B2E" w14:textId="371F6CA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r w:rsidR="00532D60"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532D60" w:rsidP="00532D60" w:rsidRDefault="00532D60"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A86C5A" w:rsidR="00532D60" w:rsidP="00532D60" w:rsidRDefault="00532D60" w14:paraId="00D3E271" w14:textId="4B98BA9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GEOG-111</w:t>
            </w:r>
          </w:p>
        </w:tc>
        <w:tc>
          <w:tcPr>
            <w:tcW w:w="5870" w:type="dxa"/>
          </w:tcPr>
          <w:p w:rsidRPr="00A86C5A" w:rsidR="00532D60" w:rsidP="00532D60" w:rsidRDefault="00532D60" w14:paraId="5BA2ADEA" w14:textId="3497251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Geography of C</w:t>
            </w:r>
            <w:r w:rsidR="00B72677">
              <w:rPr>
                <w:rFonts w:asciiTheme="minorHAnsi" w:hAnsiTheme="minorHAnsi" w:cstheme="minorBidi"/>
                <w:sz w:val="22"/>
                <w:szCs w:val="24"/>
              </w:rPr>
              <w:t>alifornia</w:t>
            </w:r>
          </w:p>
        </w:tc>
        <w:tc>
          <w:tcPr>
            <w:tcW w:w="1313" w:type="dxa"/>
          </w:tcPr>
          <w:p w:rsidRPr="00A86C5A" w:rsidR="00532D60" w:rsidP="00532D60" w:rsidRDefault="00532D60" w14:paraId="0AF6D1F0" w14:textId="34A9AE3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bl>
    <w:p w:rsidR="00FE5239" w:rsidP="004B1F56"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4B1F56" w:rsidRDefault="00605018" w14:paraId="1B2AB367" w14:textId="79EDDD6F">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7A94630F">
                <wp:simplePos x="0" y="0"/>
                <wp:positionH relativeFrom="column">
                  <wp:posOffset>3584575</wp:posOffset>
                </wp:positionH>
                <wp:positionV relativeFrom="paragraph">
                  <wp:posOffset>220345</wp:posOffset>
                </wp:positionV>
                <wp:extent cx="423545" cy="352425"/>
                <wp:effectExtent l="38100" t="19050" r="0" b="47625"/>
                <wp:wrapNone/>
                <wp:docPr id="79" name="Rectangle 79" descr="decorativ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13D65091">
              <v:rect id="Rectangle 79"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lt="decorative" o:spid="_x0000_s1026" stroked="f" strokeweight="1pt" w14:anchorId="69BD2CA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">
                <v:fill type="frame" o:title="decorative" recolor="t" rotate="t" r:id="rId22"/>
              </v:rect>
            </w:pict>
          </mc:Fallback>
        </mc:AlternateContent>
      </w:r>
      <w:r w:rsidR="0067051E">
        <w:t>Career Options</w:t>
      </w:r>
    </w:p>
    <w:p w:rsidR="00532D60" w:rsidP="00532D60" w:rsidRDefault="00532D60" w14:paraId="3B2A697E" w14:textId="77777777">
      <w:pPr>
        <w:spacing w:after="0" w:line="240" w:lineRule="auto"/>
        <w:ind w:left="360"/>
        <w:rPr>
          <w:rFonts w:cstheme="minorHAnsi"/>
          <w:sz w:val="20"/>
          <w:szCs w:val="20"/>
        </w:rPr>
      </w:pPr>
      <w:r w:rsidRPr="00532D60">
        <w:rPr>
          <w:rFonts w:cstheme="minorHAnsi"/>
          <w:sz w:val="20"/>
          <w:szCs w:val="20"/>
        </w:rPr>
        <w:t>Commercial Pilot (SM, C, B)</w:t>
      </w:r>
    </w:p>
    <w:p w:rsidR="00532D60" w:rsidP="00532D60" w:rsidRDefault="00532D60" w14:paraId="27023273" w14:textId="651DE6C1">
      <w:pPr>
        <w:spacing w:after="0" w:line="240" w:lineRule="auto"/>
        <w:ind w:left="360"/>
        <w:rPr>
          <w:rFonts w:cstheme="minorHAnsi"/>
          <w:sz w:val="20"/>
          <w:szCs w:val="20"/>
        </w:rPr>
      </w:pPr>
      <w:r w:rsidRPr="00532D60">
        <w:rPr>
          <w:rFonts w:cstheme="minorHAnsi"/>
          <w:sz w:val="20"/>
          <w:szCs w:val="20"/>
        </w:rPr>
        <w:t>Airline Pilots, Copilots, and Flight Engineers (C, B, M)</w:t>
      </w:r>
    </w:p>
    <w:p w:rsidR="00605018" w:rsidP="00532D60" w:rsidRDefault="0067051E" w14:paraId="24DA84FC" w14:textId="50B4112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00532D60" w:rsidP="00605018" w:rsidRDefault="00532D60" w14:paraId="41CEBC2E" w14:textId="77777777">
      <w:pPr>
        <w:spacing w:after="0" w:line="240" w:lineRule="auto"/>
        <w:ind w:left="360"/>
        <w:rPr>
          <w:sz w:val="18"/>
          <w:szCs w:val="18"/>
        </w:rPr>
      </w:pPr>
    </w:p>
    <w:p w:rsidRPr="00C9219D" w:rsidR="00605018" w:rsidP="00605018" w:rsidRDefault="0067051E" w14:paraId="343F148A" w14:textId="472A6E1A">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4B1F56"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00A86C5A" w:rsidRDefault="00AC4A21" w14:paraId="46C25BDD" w14:textId="28F14FC4">
      <w:pPr>
        <w:spacing w:before="320" w:after="0" w:line="240" w:lineRule="auto"/>
        <w:jc w:val="center"/>
        <w:rPr>
          <w:b/>
          <w:bCs/>
          <w:i/>
          <w:iCs/>
          <w:sz w:val="24"/>
          <w:szCs w:val="24"/>
        </w:rPr>
      </w:pPr>
      <w:r>
        <w:rPr>
          <w:b/>
          <w:bCs/>
          <w:i/>
          <w:iCs/>
          <w:sz w:val="24"/>
          <w:szCs w:val="24"/>
        </w:rPr>
        <w:br w:type="page"/>
      </w:r>
      <w:r w:rsidRPr="009D61FA" w:rsidR="00F76131">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1</w:t>
      </w:r>
      <w:r w:rsidR="00F94B4B">
        <w:rPr>
          <w:b/>
          <w:bCs/>
          <w:i/>
          <w:iCs/>
          <w:sz w:val="24"/>
          <w:szCs w:val="24"/>
        </w:rPr>
        <w:t>6</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532D60"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32D60" w:rsidTr="00532D60"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86C5A" w:rsidR="00532D60" w:rsidP="00532D60" w:rsidRDefault="00532D60" w14:paraId="7D5599BC" w14:textId="6FDBA8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86C5A">
              <w:rPr>
                <w:rFonts w:asciiTheme="minorHAnsi" w:hAnsiTheme="minorHAnsi" w:cstheme="minorBidi"/>
                <w:sz w:val="22"/>
                <w:szCs w:val="24"/>
              </w:rPr>
              <w:t>AVIA-507</w:t>
            </w:r>
          </w:p>
        </w:tc>
        <w:tc>
          <w:tcPr>
            <w:tcW w:w="5870" w:type="dxa"/>
          </w:tcPr>
          <w:p w:rsidRPr="00A86C5A" w:rsidR="00532D60" w:rsidP="00532D60" w:rsidRDefault="00532D60" w14:paraId="57F7AEC4" w14:textId="58DD6D5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86C5A">
              <w:rPr>
                <w:rFonts w:asciiTheme="minorHAnsi" w:hAnsiTheme="minorHAnsi" w:cstheme="minorBidi"/>
                <w:sz w:val="22"/>
                <w:szCs w:val="24"/>
              </w:rPr>
              <w:t>Commercial Flight</w:t>
            </w:r>
          </w:p>
        </w:tc>
        <w:tc>
          <w:tcPr>
            <w:tcW w:w="1313" w:type="dxa"/>
          </w:tcPr>
          <w:p w:rsidRPr="00A86C5A" w:rsidR="00532D60" w:rsidP="00532D60" w:rsidRDefault="00F94B4B" w14:paraId="53F87D94" w14:textId="1487791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Bidi"/>
                <w:color w:val="231F20"/>
                <w:sz w:val="22"/>
                <w:szCs w:val="24"/>
              </w:rPr>
              <w:t>6</w:t>
            </w:r>
          </w:p>
        </w:tc>
      </w:tr>
      <w:tr w:rsidR="00532D60" w:rsidTr="00532D60"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86C5A" w:rsidR="00532D60" w:rsidP="00532D60" w:rsidRDefault="00532D60" w14:paraId="1AADC63B" w14:textId="73CC32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GEOG-101</w:t>
            </w:r>
          </w:p>
        </w:tc>
        <w:tc>
          <w:tcPr>
            <w:tcW w:w="5870" w:type="dxa"/>
          </w:tcPr>
          <w:p w:rsidRPr="00A86C5A" w:rsidR="00532D60" w:rsidP="00532D60" w:rsidRDefault="00532D60" w14:paraId="179A7923" w14:textId="5E3EE29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 xml:space="preserve">Physical Geography </w:t>
            </w:r>
          </w:p>
        </w:tc>
        <w:tc>
          <w:tcPr>
            <w:tcW w:w="1313" w:type="dxa"/>
          </w:tcPr>
          <w:p w:rsidRPr="00A86C5A" w:rsidR="00532D60" w:rsidP="00532D60" w:rsidRDefault="00532D60" w14:paraId="1C25F3EE" w14:textId="32CBAB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r w:rsidR="00532D60" w:rsidTr="00532D60"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A86C5A" w:rsidR="00532D60" w:rsidP="00532D60" w:rsidRDefault="00532D60" w14:paraId="09994A1B" w14:textId="4A8A13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COMM-103</w:t>
            </w:r>
          </w:p>
        </w:tc>
        <w:tc>
          <w:tcPr>
            <w:tcW w:w="5870" w:type="dxa"/>
          </w:tcPr>
          <w:p w:rsidRPr="00A86C5A" w:rsidR="00532D60" w:rsidP="00532D60" w:rsidRDefault="00532D60" w14:paraId="58BCA94D" w14:textId="2E0A2CD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Interpersonal Communication</w:t>
            </w:r>
          </w:p>
        </w:tc>
        <w:tc>
          <w:tcPr>
            <w:tcW w:w="1313" w:type="dxa"/>
          </w:tcPr>
          <w:p w:rsidRPr="00A86C5A" w:rsidR="00532D60" w:rsidP="00532D60" w:rsidRDefault="00532D60" w14:paraId="58B7D15A" w14:textId="57683B9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r w:rsidR="00532D60" w:rsidTr="00532D60"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2D60" w:rsidP="00532D60" w:rsidRDefault="00532D60"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A86C5A" w:rsidR="00532D60" w:rsidP="00532D60" w:rsidRDefault="00532D60" w14:paraId="62125EC7" w14:textId="54C385E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GEOG-104</w:t>
            </w:r>
          </w:p>
        </w:tc>
        <w:tc>
          <w:tcPr>
            <w:tcW w:w="5870" w:type="dxa"/>
          </w:tcPr>
          <w:p w:rsidRPr="00A86C5A" w:rsidR="00532D60" w:rsidP="00532D60" w:rsidRDefault="00532D60" w14:paraId="75CAD893" w14:textId="6BF575B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Physical Geography Lab</w:t>
            </w:r>
          </w:p>
        </w:tc>
        <w:tc>
          <w:tcPr>
            <w:tcW w:w="1313" w:type="dxa"/>
          </w:tcPr>
          <w:p w:rsidRPr="00A86C5A" w:rsidR="00532D60" w:rsidP="00532D60" w:rsidRDefault="00532D60" w14:paraId="01E368E8" w14:textId="42B0E1A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1</w:t>
            </w:r>
          </w:p>
        </w:tc>
      </w:tr>
      <w:tr w:rsidR="00532D60" w:rsidTr="00532D60"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532D60" w:rsidP="00532D60" w:rsidRDefault="00532D60"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A86C5A" w:rsidR="00532D60" w:rsidP="00532D60" w:rsidRDefault="00532D60" w14:paraId="24BDFB2F" w14:textId="16CE12F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BADM-103</w:t>
            </w:r>
          </w:p>
        </w:tc>
        <w:tc>
          <w:tcPr>
            <w:tcW w:w="5870" w:type="dxa"/>
          </w:tcPr>
          <w:p w:rsidRPr="00A86C5A" w:rsidR="00532D60" w:rsidP="00532D60" w:rsidRDefault="00532D60" w14:paraId="275A0CDF" w14:textId="7ABB8B1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Intro to Business</w:t>
            </w:r>
          </w:p>
        </w:tc>
        <w:tc>
          <w:tcPr>
            <w:tcW w:w="1313" w:type="dxa"/>
          </w:tcPr>
          <w:p w:rsidRPr="00A86C5A" w:rsidR="00532D60" w:rsidP="00532D60" w:rsidRDefault="00532D60" w14:paraId="44AC95D6" w14:textId="07D4C68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bl>
    <w:p w:rsidRPr="009D61FA" w:rsidR="00F76131" w:rsidP="007B70DE" w:rsidRDefault="00F76131" w14:paraId="7212A20C" w14:textId="66D8D22A">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86C5A">
        <w:rPr>
          <w:b/>
          <w:bCs/>
          <w:i/>
          <w:iCs/>
          <w:sz w:val="24"/>
          <w:szCs w:val="24"/>
        </w:rPr>
        <w:t>3.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455BAF50"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A86C5A" w:rsidTr="455BAF50"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86C5A" w:rsidP="00A86C5A" w:rsidRDefault="00A86C5A"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86C5A" w:rsidR="00A86C5A" w:rsidP="00A86C5A" w:rsidRDefault="00A86C5A" w14:paraId="39141659" w14:textId="2EF6391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86C5A">
              <w:rPr>
                <w:rFonts w:asciiTheme="minorHAnsi" w:hAnsiTheme="minorHAnsi" w:cstheme="minorBidi"/>
                <w:sz w:val="22"/>
                <w:szCs w:val="24"/>
              </w:rPr>
              <w:t>AVIA-710</w:t>
            </w:r>
          </w:p>
        </w:tc>
        <w:tc>
          <w:tcPr>
            <w:cnfStyle w:val="000001000000" w:firstRow="0" w:lastRow="0" w:firstColumn="0" w:lastColumn="0" w:oddVBand="0" w:evenVBand="1" w:oddHBand="0" w:evenHBand="0" w:firstRowFirstColumn="0" w:firstRowLastColumn="0" w:lastRowFirstColumn="0" w:lastRowLastColumn="0"/>
            <w:tcW w:w="5870" w:type="dxa"/>
            <w:tcMar/>
          </w:tcPr>
          <w:p w:rsidRPr="00A86C5A" w:rsidR="00A86C5A" w:rsidP="00A86C5A" w:rsidRDefault="00A86C5A" w14:paraId="52AA2F38" w14:textId="36F7FED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86C5A">
              <w:rPr>
                <w:rFonts w:asciiTheme="minorHAnsi" w:hAnsiTheme="minorHAnsi" w:cstheme="minorBidi"/>
                <w:sz w:val="22"/>
                <w:szCs w:val="24"/>
              </w:rPr>
              <w:t>Certified Flight Instructor</w:t>
            </w:r>
          </w:p>
        </w:tc>
        <w:tc>
          <w:tcPr>
            <w:cnfStyle w:val="000010000000" w:firstRow="0" w:lastRow="0" w:firstColumn="0" w:lastColumn="0" w:oddVBand="1" w:evenVBand="0" w:oddHBand="0" w:evenHBand="0" w:firstRowFirstColumn="0" w:firstRowLastColumn="0" w:lastRowFirstColumn="0" w:lastRowLastColumn="0"/>
            <w:tcW w:w="1313" w:type="dxa"/>
            <w:tcMar/>
          </w:tcPr>
          <w:p w:rsidRPr="00A86C5A" w:rsidR="00A86C5A" w:rsidP="00A86C5A" w:rsidRDefault="00A86C5A" w14:paraId="65E25DD8" w14:textId="62F86AC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86C5A">
              <w:rPr>
                <w:rFonts w:asciiTheme="minorHAnsi" w:hAnsiTheme="minorHAnsi" w:cstheme="minorBidi"/>
                <w:color w:val="231F20"/>
                <w:sz w:val="22"/>
                <w:szCs w:val="24"/>
              </w:rPr>
              <w:t>4.5</w:t>
            </w:r>
          </w:p>
        </w:tc>
      </w:tr>
      <w:tr w:rsidR="00A86C5A" w:rsidTr="455BAF50"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86C5A" w:rsidP="00A86C5A" w:rsidRDefault="00A86C5A"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86C5A" w:rsidR="00A86C5A" w:rsidP="455BAF50" w:rsidRDefault="00A86C5A" w14:paraId="600B7743" w14:textId="63312E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 w:asciiTheme="minorAscii" w:hAnsiTheme="minorAscii" w:cstheme="minorBidi"/>
                <w:sz w:val="22"/>
                <w:szCs w:val="22"/>
              </w:rPr>
            </w:pPr>
            <w:r w:rsidRPr="455BAF50" w:rsidR="43AF1251">
              <w:rPr>
                <w:rFonts w:ascii="Calibri" w:hAnsi="Calibri" w:cs="" w:asciiTheme="minorAscii" w:hAnsiTheme="minorAscii" w:cstheme="minorBidi"/>
                <w:sz w:val="22"/>
                <w:szCs w:val="22"/>
              </w:rPr>
              <w:t>SJS-101 or</w:t>
            </w:r>
          </w:p>
          <w:p w:rsidRPr="00A86C5A" w:rsidR="00A86C5A" w:rsidP="455BAF50" w:rsidRDefault="00A86C5A" w14:paraId="19095F4E" w14:textId="2D5D47D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 w:asciiTheme="minorAscii" w:hAnsiTheme="minorAscii" w:cstheme="minorBidi"/>
                <w:sz w:val="22"/>
                <w:szCs w:val="22"/>
              </w:rPr>
            </w:pPr>
            <w:r w:rsidRPr="455BAF50" w:rsidR="43AF1251">
              <w:rPr>
                <w:rFonts w:ascii="Calibri" w:hAnsi="Calibri" w:cs="" w:asciiTheme="minorAscii" w:hAnsiTheme="minorAscii" w:cstheme="minorBidi"/>
                <w:sz w:val="22"/>
                <w:szCs w:val="22"/>
              </w:rPr>
              <w:t>GEOG-108 or</w:t>
            </w:r>
          </w:p>
          <w:p w:rsidRPr="00A86C5A" w:rsidR="00A86C5A" w:rsidP="455BAF50" w:rsidRDefault="00A86C5A" w14:paraId="6E237BC8" w14:textId="1EDAE35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 w:asciiTheme="minorAscii" w:hAnsiTheme="minorAscii" w:cstheme="minorBidi"/>
                <w:sz w:val="22"/>
                <w:szCs w:val="22"/>
              </w:rPr>
            </w:pPr>
            <w:r w:rsidRPr="455BAF50" w:rsidR="43AF1251">
              <w:rPr>
                <w:rFonts w:ascii="Calibri" w:hAnsi="Calibri" w:cs="" w:asciiTheme="minorAscii" w:hAnsiTheme="minorAscii" w:cstheme="minorBidi"/>
                <w:sz w:val="22"/>
                <w:szCs w:val="22"/>
              </w:rPr>
              <w:t>PS-103</w:t>
            </w:r>
          </w:p>
        </w:tc>
        <w:tc>
          <w:tcPr>
            <w:cnfStyle w:val="000001000000" w:firstRow="0" w:lastRow="0" w:firstColumn="0" w:lastColumn="0" w:oddVBand="0" w:evenVBand="1" w:oddHBand="0" w:evenHBand="0" w:firstRowFirstColumn="0" w:firstRowLastColumn="0" w:lastRowFirstColumn="0" w:lastRowLastColumn="0"/>
            <w:tcW w:w="5870" w:type="dxa"/>
            <w:tcMar/>
          </w:tcPr>
          <w:p w:rsidRPr="00A86C5A" w:rsidR="00A86C5A" w:rsidP="455BAF50" w:rsidRDefault="00A86C5A" w14:paraId="77B8C4FA" w14:textId="750EB8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 w:asciiTheme="minorAscii" w:hAnsiTheme="minorAscii" w:cstheme="minorBidi"/>
                <w:sz w:val="22"/>
                <w:szCs w:val="22"/>
              </w:rPr>
            </w:pPr>
            <w:r w:rsidRPr="455BAF50" w:rsidR="43AF1251">
              <w:rPr>
                <w:rFonts w:ascii="Calibri" w:hAnsi="Calibri" w:cs="" w:asciiTheme="minorAscii" w:hAnsiTheme="minorAscii" w:cstheme="minorBidi"/>
                <w:sz w:val="22"/>
                <w:szCs w:val="22"/>
              </w:rPr>
              <w:t>Introduction to Social Justice Studies or</w:t>
            </w:r>
          </w:p>
          <w:p w:rsidRPr="00A86C5A" w:rsidR="00A86C5A" w:rsidP="455BAF50" w:rsidRDefault="00A86C5A" w14:paraId="338C87CB" w14:textId="11A253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 w:asciiTheme="minorAscii" w:hAnsiTheme="minorAscii" w:cstheme="minorBidi"/>
                <w:sz w:val="22"/>
                <w:szCs w:val="22"/>
              </w:rPr>
            </w:pPr>
            <w:r w:rsidRPr="455BAF50" w:rsidR="43AF1251">
              <w:rPr>
                <w:rFonts w:ascii="Calibri" w:hAnsi="Calibri" w:cs="" w:asciiTheme="minorAscii" w:hAnsiTheme="minorAscii" w:cstheme="minorBidi"/>
                <w:sz w:val="22"/>
                <w:szCs w:val="22"/>
              </w:rPr>
              <w:t>World Regional Geography or</w:t>
            </w:r>
          </w:p>
          <w:p w:rsidRPr="00A86C5A" w:rsidR="00A86C5A" w:rsidP="455BAF50" w:rsidRDefault="00A86C5A" w14:paraId="6250AC6D" w14:textId="1495314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 w:asciiTheme="minorAscii" w:hAnsiTheme="minorAscii" w:cstheme="minorBidi"/>
                <w:sz w:val="22"/>
                <w:szCs w:val="22"/>
              </w:rPr>
            </w:pPr>
            <w:r w:rsidRPr="455BAF50" w:rsidR="43AF1251">
              <w:rPr>
                <w:rFonts w:ascii="Calibri" w:hAnsi="Calibri" w:cs="" w:asciiTheme="minorAscii" w:hAnsiTheme="minorAscii" w:cstheme="minorBidi"/>
                <w:sz w:val="22"/>
                <w:szCs w:val="22"/>
              </w:rPr>
              <w:t>Ethnic Politics in America</w:t>
            </w:r>
          </w:p>
        </w:tc>
        <w:tc>
          <w:tcPr>
            <w:cnfStyle w:val="000010000000" w:firstRow="0" w:lastRow="0" w:firstColumn="0" w:lastColumn="0" w:oddVBand="1" w:evenVBand="0" w:oddHBand="0" w:evenHBand="0" w:firstRowFirstColumn="0" w:firstRowLastColumn="0" w:lastRowFirstColumn="0" w:lastRowLastColumn="0"/>
            <w:tcW w:w="1313" w:type="dxa"/>
            <w:tcMar/>
          </w:tcPr>
          <w:p w:rsidRPr="00A86C5A" w:rsidR="00A86C5A" w:rsidP="00A86C5A" w:rsidRDefault="00A86C5A" w14:paraId="4BF3CCB4" w14:textId="5A04A6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r w:rsidR="00A86C5A" w:rsidTr="455BAF50"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86C5A" w:rsidP="00A86C5A" w:rsidRDefault="00A86C5A"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86C5A" w:rsidR="00A86C5A" w:rsidP="00A86C5A" w:rsidRDefault="00A86C5A" w14:paraId="7F69A2E2"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4"/>
              </w:rPr>
            </w:pPr>
            <w:r w:rsidRPr="00A86C5A">
              <w:rPr>
                <w:rFonts w:asciiTheme="minorHAnsi" w:hAnsiTheme="minorHAnsi" w:cstheme="minorBidi"/>
                <w:sz w:val="22"/>
                <w:szCs w:val="24"/>
              </w:rPr>
              <w:t xml:space="preserve">BADM-201 or </w:t>
            </w:r>
          </w:p>
          <w:p w:rsidRPr="00A86C5A" w:rsidR="00A86C5A" w:rsidP="00A86C5A" w:rsidRDefault="00A86C5A" w14:paraId="758A2ED0" w14:textId="129AB19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GEOG-105</w:t>
            </w:r>
          </w:p>
        </w:tc>
        <w:tc>
          <w:tcPr>
            <w:cnfStyle w:val="000001000000" w:firstRow="0" w:lastRow="0" w:firstColumn="0" w:lastColumn="0" w:oddVBand="0" w:evenVBand="1" w:oddHBand="0" w:evenHBand="0" w:firstRowFirstColumn="0" w:firstRowLastColumn="0" w:lastRowFirstColumn="0" w:lastRowLastColumn="0"/>
            <w:tcW w:w="5870" w:type="dxa"/>
            <w:tcMar/>
          </w:tcPr>
          <w:p w:rsidRPr="00A86C5A" w:rsidR="00A86C5A" w:rsidP="00A86C5A" w:rsidRDefault="00A86C5A" w14:paraId="539AA5B9"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4"/>
              </w:rPr>
            </w:pPr>
            <w:r w:rsidRPr="00A86C5A">
              <w:rPr>
                <w:rFonts w:asciiTheme="minorHAnsi" w:hAnsiTheme="minorHAnsi" w:cstheme="minorBidi"/>
                <w:sz w:val="22"/>
                <w:szCs w:val="24"/>
              </w:rPr>
              <w:t>Legal Environment of Business or</w:t>
            </w:r>
          </w:p>
          <w:p w:rsidRPr="00A86C5A" w:rsidR="00A86C5A" w:rsidP="00A86C5A" w:rsidRDefault="00A86C5A" w14:paraId="6ED47DD3"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sz w:val="22"/>
                <w:szCs w:val="24"/>
              </w:rPr>
            </w:pPr>
            <w:r w:rsidRPr="00A86C5A">
              <w:rPr>
                <w:rFonts w:asciiTheme="minorHAnsi" w:hAnsiTheme="minorHAnsi" w:cstheme="minorBidi"/>
                <w:sz w:val="22"/>
                <w:szCs w:val="24"/>
              </w:rPr>
              <w:t>Map Interpretation &amp; Spatial Analysis</w:t>
            </w:r>
          </w:p>
          <w:p w:rsidRPr="00A86C5A" w:rsidR="00A86C5A" w:rsidP="00A86C5A" w:rsidRDefault="00A86C5A" w14:paraId="5132DCF8"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p>
        </w:tc>
        <w:tc>
          <w:tcPr>
            <w:cnfStyle w:val="000010000000" w:firstRow="0" w:lastRow="0" w:firstColumn="0" w:lastColumn="0" w:oddVBand="1" w:evenVBand="0" w:oddHBand="0" w:evenHBand="0" w:firstRowFirstColumn="0" w:firstRowLastColumn="0" w:lastRowFirstColumn="0" w:lastRowLastColumn="0"/>
            <w:tcW w:w="1313" w:type="dxa"/>
            <w:tcMar/>
          </w:tcPr>
          <w:p w:rsidRPr="00A86C5A" w:rsidR="00A86C5A" w:rsidP="00A86C5A" w:rsidRDefault="00A86C5A" w14:paraId="2753F63B" w14:textId="68EBFCC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r w:rsidR="00A86C5A" w:rsidTr="455BAF50"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A86C5A" w:rsidR="00A86C5A" w:rsidP="00A86C5A" w:rsidRDefault="00A86C5A" w14:paraId="0C4B2158" w14:textId="77777777">
            <w:pPr>
              <w:pStyle w:val="TableParagraph"/>
              <w:spacing w:before="0"/>
              <w:ind w:right="101"/>
              <w:jc w:val="center"/>
              <w:rPr>
                <w:rFonts w:asciiTheme="minorHAnsi" w:hAnsiTheme="minorHAnsi" w:cstheme="minorHAnsi"/>
                <w:b w:val="0"/>
                <w:bCs w:val="0"/>
                <w:color w:val="53247F"/>
                <w:sz w:val="22"/>
              </w:rPr>
            </w:pPr>
            <w:r w:rsidRPr="00A86C5A">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A86C5A" w:rsidR="00A86C5A" w:rsidP="00A86C5A" w:rsidRDefault="00A86C5A" w14:paraId="394AF44D" w14:textId="4445BA2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PHIL-105</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A86C5A" w:rsidR="00A86C5A" w:rsidP="00A86C5A" w:rsidRDefault="00A86C5A" w14:paraId="0B8B04D1" w14:textId="05B80B3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 xml:space="preserve">Intro to Ethics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A86C5A" w:rsidR="00A86C5A" w:rsidP="00A86C5A" w:rsidRDefault="00A86C5A" w14:paraId="6F448D68" w14:textId="1B6A49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86C5A">
              <w:rPr>
                <w:rFonts w:asciiTheme="minorHAnsi" w:hAnsiTheme="minorHAnsi" w:cstheme="minorBidi"/>
                <w:sz w:val="22"/>
                <w:szCs w:val="24"/>
              </w:rPr>
              <w:t>3</w:t>
            </w:r>
          </w:p>
        </w:tc>
      </w:tr>
    </w:tbl>
    <w:p w:rsidR="0072641A" w:rsidP="00BB2D5D" w:rsidRDefault="0072641A" w14:paraId="33DFC3E7" w14:textId="48078A08">
      <w:pPr>
        <w:spacing w:before="240" w:after="0"/>
        <w:ind w:left="18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E8110D" w:rsidR="002522E8" w:rsidP="00E8110D" w:rsidRDefault="00E8110D" w14:paraId="64473CE8" w14:textId="6C7B7085">
      <w:pPr>
        <w:spacing w:after="0"/>
        <w:ind w:left="450"/>
        <w:rPr>
          <w:rFonts w:ascii="Calibri" w:hAnsi="Calibri" w:eastAsiaTheme="majorEastAsia" w:cstheme="majorHAnsi"/>
          <w:bCs/>
          <w:iCs/>
          <w:color w:val="000000" w:themeColor="text1"/>
          <w:sz w:val="24"/>
          <w:szCs w:val="18"/>
          <w:lang w:bidi="en-US"/>
        </w:rPr>
      </w:pPr>
      <w:r w:rsidRPr="00E8110D">
        <w:rPr>
          <w:rFonts w:ascii="Calibri" w:hAnsi="Calibri" w:eastAsiaTheme="majorEastAsia" w:cstheme="majorHAnsi"/>
          <w:bCs/>
          <w:iCs/>
          <w:color w:val="000000" w:themeColor="text1"/>
          <w:sz w:val="24"/>
          <w:szCs w:val="18"/>
          <w:lang w:bidi="en-US"/>
        </w:rPr>
        <w:t>Flight hours and cost to be factored in when considering this program. Please see a counselor</w:t>
      </w:r>
      <w:r>
        <w:rPr>
          <w:rFonts w:ascii="Calibri" w:hAnsi="Calibri" w:eastAsiaTheme="majorEastAsia" w:cstheme="majorHAnsi"/>
          <w:bCs/>
          <w:iCs/>
          <w:color w:val="000000" w:themeColor="text1"/>
          <w:sz w:val="24"/>
          <w:szCs w:val="18"/>
          <w:lang w:bidi="en-US"/>
        </w:rPr>
        <w:t>.</w:t>
      </w:r>
    </w:p>
    <w:p w:rsidRPr="00AC4A21" w:rsidR="002522E8" w:rsidP="00BB2D5D" w:rsidRDefault="002522E8" w14:paraId="24B8712D" w14:textId="77777777">
      <w:pPr>
        <w:spacing w:before="240" w:after="0"/>
        <w:ind w:left="180"/>
        <w:rPr>
          <w:rFonts w:ascii="Calibri" w:hAnsi="Calibri" w:eastAsiaTheme="majorEastAsia" w:cstheme="majorHAnsi"/>
          <w:b/>
          <w:i/>
          <w:color w:val="C00000"/>
          <w:sz w:val="24"/>
          <w:szCs w:val="18"/>
          <w:lang w:bidi="en-US"/>
        </w:rPr>
      </w:pPr>
    </w:p>
    <w:p w:rsidRPr="00DB0AA6" w:rsidR="00F76AA4" w:rsidP="004B1F56" w:rsidRDefault="00F76AA4" w14:paraId="6885DCF5" w14:textId="51130B83">
      <w:pPr>
        <w:pStyle w:val="Heading10"/>
      </w:pPr>
      <w:r>
        <w:t>Work Experience</w:t>
      </w:r>
    </w:p>
    <w:p w:rsidRPr="007265C0" w:rsidR="00157999" w:rsidP="007265C0" w:rsidRDefault="00F76AA4" w14:paraId="3E8E5ADC" w14:textId="1B709E28">
      <w:pPr>
        <w:tabs>
          <w:tab w:val="left" w:pos="450"/>
        </w:tabs>
        <w:spacing w:after="0"/>
        <w:ind w:left="360"/>
        <w:rPr>
          <w:rStyle w:val="Hyperlink"/>
          <w:rFonts w:cstheme="minorHAnsi"/>
          <w:color w:val="auto"/>
          <w:u w:val="none"/>
        </w:rPr>
      </w:pPr>
      <w:r w:rsidRPr="007265C0">
        <w:rPr>
          <w:rFonts w:cstheme="minorHAnsi"/>
        </w:rPr>
        <w:t xml:space="preserve">Sign up for a special project or internship opportunity.  Gain </w:t>
      </w:r>
      <w:hyperlink w:history="1" r:id="rId24">
        <w:r w:rsidRPr="007265C0">
          <w:rPr>
            <w:rStyle w:val="Hyperlink"/>
            <w:rFonts w:cstheme="minorHAnsi"/>
          </w:rPr>
          <w:t>work experience</w:t>
        </w:r>
      </w:hyperlink>
      <w:r w:rsidRPr="007265C0">
        <w:rPr>
          <w:rFonts w:cstheme="minorHAnsi"/>
        </w:rPr>
        <w:t xml:space="preserve"> and earn credits.</w:t>
      </w:r>
    </w:p>
    <w:sectPr w:rsidRPr="007265C0"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83756" w:rsidP="00DF2F19" w:rsidRDefault="00083756" w14:paraId="7221B701" w14:textId="77777777">
      <w:pPr>
        <w:spacing w:after="0" w:line="240" w:lineRule="auto"/>
      </w:pPr>
      <w:r>
        <w:separator/>
      </w:r>
    </w:p>
  </w:endnote>
  <w:endnote w:type="continuationSeparator" w:id="0">
    <w:p w:rsidR="00083756" w:rsidP="00DF2F19" w:rsidRDefault="00083756" w14:paraId="68BA1088" w14:textId="77777777">
      <w:pPr>
        <w:spacing w:after="0" w:line="240" w:lineRule="auto"/>
      </w:pPr>
      <w:r>
        <w:continuationSeparator/>
      </w:r>
    </w:p>
  </w:endnote>
  <w:endnote w:type="continuationNotice" w:id="1">
    <w:p w:rsidR="00083756" w:rsidRDefault="00083756" w14:paraId="6FE7BDF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E27F8" w:rsidRDefault="00AE27F8" w14:paraId="63A7ACB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83756" w:rsidP="00DF2F19" w:rsidRDefault="00083756" w14:paraId="25146590" w14:textId="77777777">
      <w:pPr>
        <w:spacing w:after="0" w:line="240" w:lineRule="auto"/>
      </w:pPr>
      <w:r>
        <w:separator/>
      </w:r>
    </w:p>
  </w:footnote>
  <w:footnote w:type="continuationSeparator" w:id="0">
    <w:p w:rsidR="00083756" w:rsidP="00DF2F19" w:rsidRDefault="00083756" w14:paraId="14B18411" w14:textId="77777777">
      <w:pPr>
        <w:spacing w:after="0" w:line="240" w:lineRule="auto"/>
      </w:pPr>
      <w:r>
        <w:continuationSeparator/>
      </w:r>
    </w:p>
  </w:footnote>
  <w:footnote w:type="continuationNotice" w:id="1">
    <w:p w:rsidR="00083756" w:rsidRDefault="00083756" w14:paraId="7C0C88C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E27F8" w:rsidRDefault="00AE27F8" w14:paraId="2A047AD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63AD" w:rsidRDefault="006963AD" w14:paraId="7F547067" w14:textId="4BD573B1">
    <w:pPr>
      <w:pStyle w:val="Header"/>
    </w:pPr>
    <w:r w:rsidR="455BAF50">
      <w:rPr/>
      <w:t>2022-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544CD1" w:rsidR="00665F2D" w:rsidP="00832842" w:rsidRDefault="009E43A1" w14:paraId="294BAF7A" w14:textId="77331031">
    <w:pPr>
      <w:spacing w:after="0" w:line="240" w:lineRule="auto"/>
      <w:rPr>
        <w:rFonts w:ascii="Gill Sans MT" w:hAnsi="Gill Sans MT"/>
        <w:color w:val="AF2624"/>
        <w:sz w:val="32"/>
        <w:szCs w:val="32"/>
      </w:rPr>
    </w:pPr>
    <w:r w:rsidRPr="00544CD1">
      <w:rPr>
        <w:noProof/>
        <w:sz w:val="20"/>
        <w:szCs w:val="2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544CD1" w:rsidR="00544CD1">
      <w:rPr>
        <w:rFonts w:ascii="Gill Sans MT" w:hAnsi="Gill Sans MT"/>
        <w:color w:val="AF2624"/>
        <w:sz w:val="32"/>
        <w:szCs w:val="32"/>
      </w:rPr>
      <w:t xml:space="preserve">BUSINESS, </w:t>
    </w:r>
    <w:r w:rsidRPr="00544CD1" w:rsidR="00544CD1">
      <w:rPr>
        <w:rFonts w:ascii="Gill Sans MT" w:hAnsi="Gill Sans MT"/>
        <w:caps/>
        <w:color w:val="AF2624"/>
        <w:sz w:val="32"/>
        <w:szCs w:val="32"/>
      </w:rPr>
      <w:t>Technology, &amp; Entrepreneurship</w:t>
    </w:r>
    <w:r w:rsidRPr="00544CD1" w:rsidR="00FC3922">
      <w:rPr>
        <w:rFonts w:ascii="Gill Sans MT" w:hAnsi="Gill Sans MT"/>
        <w:color w:val="AF2624"/>
        <w:sz w:val="32"/>
        <w:szCs w:val="32"/>
      </w:rPr>
      <w:t xml:space="preserve"> PATHWAY</w:t>
    </w:r>
  </w:p>
  <w:p w:rsidRPr="00A54187" w:rsidR="00DF2F19" w:rsidP="00A54187" w:rsidRDefault="00832842" w14:paraId="56A43A97" w14:textId="5D1D3B90">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AE27F8">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204"/>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82C72"/>
    <w:rsid w:val="00083756"/>
    <w:rsid w:val="000848E5"/>
    <w:rsid w:val="00094AF2"/>
    <w:rsid w:val="000A3349"/>
    <w:rsid w:val="000A52EB"/>
    <w:rsid w:val="000C61A9"/>
    <w:rsid w:val="000F4C52"/>
    <w:rsid w:val="001212D3"/>
    <w:rsid w:val="00144B9F"/>
    <w:rsid w:val="00157999"/>
    <w:rsid w:val="0017252B"/>
    <w:rsid w:val="0019475E"/>
    <w:rsid w:val="00197394"/>
    <w:rsid w:val="001B29AE"/>
    <w:rsid w:val="002064A9"/>
    <w:rsid w:val="00222820"/>
    <w:rsid w:val="00222F6A"/>
    <w:rsid w:val="00231B7E"/>
    <w:rsid w:val="002323FC"/>
    <w:rsid w:val="00247605"/>
    <w:rsid w:val="002522E8"/>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32D60"/>
    <w:rsid w:val="00544CD1"/>
    <w:rsid w:val="005731D7"/>
    <w:rsid w:val="005767EF"/>
    <w:rsid w:val="0058105A"/>
    <w:rsid w:val="00583387"/>
    <w:rsid w:val="00594CEF"/>
    <w:rsid w:val="00596B4B"/>
    <w:rsid w:val="00597356"/>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959D4"/>
    <w:rsid w:val="006963AD"/>
    <w:rsid w:val="006A660D"/>
    <w:rsid w:val="006A7C1A"/>
    <w:rsid w:val="006B5D6B"/>
    <w:rsid w:val="006D1581"/>
    <w:rsid w:val="006E5F37"/>
    <w:rsid w:val="006F4815"/>
    <w:rsid w:val="007050D6"/>
    <w:rsid w:val="007125B4"/>
    <w:rsid w:val="0072641A"/>
    <w:rsid w:val="007265C0"/>
    <w:rsid w:val="0073353B"/>
    <w:rsid w:val="007370F9"/>
    <w:rsid w:val="00756FE3"/>
    <w:rsid w:val="0079066E"/>
    <w:rsid w:val="00793168"/>
    <w:rsid w:val="00796896"/>
    <w:rsid w:val="00797A06"/>
    <w:rsid w:val="007B6AAC"/>
    <w:rsid w:val="007B70DE"/>
    <w:rsid w:val="007D1105"/>
    <w:rsid w:val="007D3593"/>
    <w:rsid w:val="007E2BD7"/>
    <w:rsid w:val="007E71AF"/>
    <w:rsid w:val="007F49E8"/>
    <w:rsid w:val="008014B1"/>
    <w:rsid w:val="00801E0D"/>
    <w:rsid w:val="00807A5C"/>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8E6049"/>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0A31"/>
    <w:rsid w:val="00A51FA9"/>
    <w:rsid w:val="00A54187"/>
    <w:rsid w:val="00A746F0"/>
    <w:rsid w:val="00A80BAC"/>
    <w:rsid w:val="00A80EAF"/>
    <w:rsid w:val="00A86C5A"/>
    <w:rsid w:val="00A87736"/>
    <w:rsid w:val="00A96A5E"/>
    <w:rsid w:val="00AA0E00"/>
    <w:rsid w:val="00AB135D"/>
    <w:rsid w:val="00AC42E9"/>
    <w:rsid w:val="00AC4A21"/>
    <w:rsid w:val="00AC4E08"/>
    <w:rsid w:val="00AE27F8"/>
    <w:rsid w:val="00AE3D12"/>
    <w:rsid w:val="00AF5BE0"/>
    <w:rsid w:val="00B21CE2"/>
    <w:rsid w:val="00B27B28"/>
    <w:rsid w:val="00B31614"/>
    <w:rsid w:val="00B662E6"/>
    <w:rsid w:val="00B72677"/>
    <w:rsid w:val="00B87FD4"/>
    <w:rsid w:val="00BA22A6"/>
    <w:rsid w:val="00BA7C21"/>
    <w:rsid w:val="00BB0AB6"/>
    <w:rsid w:val="00BB2D5D"/>
    <w:rsid w:val="00BB5431"/>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23977"/>
    <w:rsid w:val="00E500EB"/>
    <w:rsid w:val="00E50936"/>
    <w:rsid w:val="00E80F66"/>
    <w:rsid w:val="00E8110D"/>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94B4B"/>
    <w:rsid w:val="00FA362C"/>
    <w:rsid w:val="00FB200B"/>
    <w:rsid w:val="00FC26ED"/>
    <w:rsid w:val="00FC3922"/>
    <w:rsid w:val="00FD7189"/>
    <w:rsid w:val="00FE5239"/>
    <w:rsid w:val="43AF1251"/>
    <w:rsid w:val="455BAF50"/>
    <w:rsid w:val="59E628D2"/>
    <w:rsid w:val="5B81F933"/>
    <w:rsid w:val="5D1DC994"/>
    <w:rsid w:val="77B7F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image" Target="media/image2.png"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hyperlink" Target="https://catalog.msjc.edu/instructional-programs/"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image" Target="media/image3.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0.png" Id="rId22" /><Relationship Type="http://schemas.openxmlformats.org/officeDocument/2006/relationships/theme" Target="theme/theme1.xml" Id="rId27"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12</revision>
  <dcterms:created xsi:type="dcterms:W3CDTF">2021-04-12T19:37:00.0000000Z</dcterms:created>
  <dcterms:modified xsi:type="dcterms:W3CDTF">2023-05-04T22:21:04.747963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